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AD2B63" w14:textId="19935607" w:rsidR="003260F2" w:rsidRDefault="00A44824" w:rsidP="003713A2">
      <w:pPr>
        <w:spacing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3713A2">
        <w:rPr>
          <w:rFonts w:ascii="Times New Roman" w:hAnsi="Times New Roman" w:cs="Times New Roman"/>
          <w:b/>
          <w:sz w:val="24"/>
          <w:szCs w:val="24"/>
          <w:lang w:val="tr-TR"/>
        </w:rPr>
        <w:t>Çevre</w:t>
      </w:r>
      <w:r w:rsidR="003260F2" w:rsidRPr="003713A2">
        <w:rPr>
          <w:rFonts w:ascii="Times New Roman" w:hAnsi="Times New Roman" w:cs="Times New Roman"/>
          <w:b/>
          <w:sz w:val="24"/>
          <w:szCs w:val="24"/>
          <w:lang w:val="tr-TR"/>
        </w:rPr>
        <w:t xml:space="preserve"> Mühendisliği Bölümü Başkanlığına</w:t>
      </w:r>
      <w:r w:rsidR="003713A2" w:rsidRPr="003713A2">
        <w:rPr>
          <w:rFonts w:ascii="Times New Roman" w:hAnsi="Times New Roman" w:cs="Times New Roman"/>
          <w:b/>
          <w:sz w:val="24"/>
          <w:szCs w:val="24"/>
          <w:lang w:val="tr-TR"/>
        </w:rPr>
        <w:t>,</w:t>
      </w:r>
    </w:p>
    <w:p w14:paraId="6A71037C" w14:textId="77777777" w:rsidR="003713A2" w:rsidRPr="003713A2" w:rsidRDefault="003713A2" w:rsidP="003713A2">
      <w:pPr>
        <w:spacing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44581AA4" w14:textId="78B5A492" w:rsidR="003713A2" w:rsidRPr="003713A2" w:rsidRDefault="003713A2" w:rsidP="003713A2">
      <w:pPr>
        <w:spacing w:line="360" w:lineRule="auto"/>
        <w:contextualSpacing/>
        <w:jc w:val="right"/>
        <w:rPr>
          <w:rFonts w:ascii="Times New Roman" w:hAnsi="Times New Roman" w:cs="Times New Roman"/>
          <w:b/>
          <w:sz w:val="24"/>
          <w:szCs w:val="24"/>
          <w:lang w:val="tr-TR"/>
        </w:rPr>
      </w:pPr>
      <w:proofErr w:type="gramStart"/>
      <w:r w:rsidRPr="003713A2">
        <w:rPr>
          <w:rFonts w:ascii="Times New Roman" w:hAnsi="Times New Roman" w:cs="Times New Roman"/>
          <w:b/>
          <w:sz w:val="24"/>
          <w:szCs w:val="24"/>
          <w:lang w:val="tr-TR"/>
        </w:rPr>
        <w:t>Tarih:…</w:t>
      </w:r>
      <w:proofErr w:type="gramEnd"/>
      <w:r w:rsidRPr="003713A2">
        <w:rPr>
          <w:rFonts w:ascii="Times New Roman" w:hAnsi="Times New Roman" w:cs="Times New Roman"/>
          <w:b/>
          <w:sz w:val="24"/>
          <w:szCs w:val="24"/>
          <w:lang w:val="tr-TR"/>
        </w:rPr>
        <w:t>………….</w:t>
      </w:r>
    </w:p>
    <w:p w14:paraId="0C9FAEA6" w14:textId="77777777" w:rsidR="003713A2" w:rsidRDefault="003713A2" w:rsidP="003713A2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0B0AA92" w14:textId="25F76B8E" w:rsidR="00F30919" w:rsidRDefault="00A44824" w:rsidP="003713A2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713A2">
        <w:rPr>
          <w:rFonts w:ascii="Times New Roman" w:hAnsi="Times New Roman" w:cs="Times New Roman"/>
          <w:sz w:val="24"/>
          <w:szCs w:val="24"/>
          <w:lang w:val="tr-TR"/>
        </w:rPr>
        <w:t>Çevre</w:t>
      </w:r>
      <w:r w:rsidR="003260F2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Mühendisliği Bölümü ........</w:t>
      </w:r>
      <w:r w:rsidR="004A6F4D" w:rsidRPr="003713A2">
        <w:rPr>
          <w:rFonts w:ascii="Times New Roman" w:hAnsi="Times New Roman" w:cs="Times New Roman"/>
          <w:sz w:val="24"/>
          <w:szCs w:val="24"/>
          <w:lang w:val="tr-TR"/>
        </w:rPr>
        <w:t>...</w:t>
      </w:r>
      <w:r w:rsidR="00602591">
        <w:rPr>
          <w:rFonts w:ascii="Times New Roman" w:hAnsi="Times New Roman" w:cs="Times New Roman"/>
          <w:sz w:val="24"/>
          <w:szCs w:val="24"/>
          <w:lang w:val="tr-TR"/>
        </w:rPr>
        <w:t>.....</w:t>
      </w:r>
      <w:r w:rsidR="004A6F4D" w:rsidRPr="003713A2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3260F2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. numaralı </w:t>
      </w:r>
      <w:r w:rsidR="00411092" w:rsidRPr="003713A2">
        <w:rPr>
          <w:rFonts w:ascii="Times New Roman" w:hAnsi="Times New Roman" w:cs="Times New Roman"/>
          <w:sz w:val="24"/>
          <w:szCs w:val="24"/>
          <w:lang w:val="tr-TR"/>
        </w:rPr>
        <w:t>…….</w:t>
      </w:r>
      <w:r w:rsidR="003260F2" w:rsidRPr="003713A2">
        <w:rPr>
          <w:rFonts w:ascii="Times New Roman" w:hAnsi="Times New Roman" w:cs="Times New Roman"/>
          <w:sz w:val="24"/>
          <w:szCs w:val="24"/>
          <w:lang w:val="tr-TR"/>
        </w:rPr>
        <w:t>.. sınıf öğrencisi</w:t>
      </w:r>
      <w:r w:rsidR="00DC1289" w:rsidRPr="003713A2">
        <w:rPr>
          <w:rFonts w:ascii="Times New Roman" w:hAnsi="Times New Roman" w:cs="Times New Roman"/>
          <w:sz w:val="24"/>
          <w:szCs w:val="24"/>
          <w:lang w:val="tr-TR"/>
        </w:rPr>
        <w:t>yim</w:t>
      </w:r>
      <w:r w:rsidR="003260F2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B23B29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2025 – 2026 </w:t>
      </w:r>
      <w:r w:rsidR="005D54BA">
        <w:rPr>
          <w:rFonts w:ascii="Times New Roman" w:hAnsi="Times New Roman" w:cs="Times New Roman"/>
          <w:sz w:val="24"/>
          <w:szCs w:val="24"/>
          <w:lang w:val="tr-TR"/>
        </w:rPr>
        <w:t>Bahar</w:t>
      </w:r>
      <w:r w:rsidR="00B23B29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yarıyılında aldığım</w:t>
      </w:r>
      <w:r w:rsidR="003260F2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411092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derslerin </w:t>
      </w:r>
      <w:r w:rsidR="003260F2" w:rsidRPr="003713A2">
        <w:rPr>
          <w:rFonts w:ascii="Times New Roman" w:hAnsi="Times New Roman" w:cs="Times New Roman"/>
          <w:sz w:val="24"/>
          <w:szCs w:val="24"/>
          <w:lang w:val="tr-TR"/>
        </w:rPr>
        <w:t>kredi sayısı ...</w:t>
      </w:r>
      <w:r w:rsidR="00DA59A1" w:rsidRPr="003713A2">
        <w:rPr>
          <w:rFonts w:ascii="Times New Roman" w:hAnsi="Times New Roman" w:cs="Times New Roman"/>
          <w:sz w:val="24"/>
          <w:szCs w:val="24"/>
          <w:lang w:val="tr-TR"/>
        </w:rPr>
        <w:t>.....</w:t>
      </w:r>
      <w:r w:rsidR="00AF467D" w:rsidRPr="003713A2">
        <w:rPr>
          <w:rFonts w:ascii="Times New Roman" w:hAnsi="Times New Roman" w:cs="Times New Roman"/>
          <w:sz w:val="24"/>
          <w:szCs w:val="24"/>
          <w:lang w:val="tr-TR"/>
        </w:rPr>
        <w:t>..</w:t>
      </w:r>
      <w:r w:rsidR="003260F2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="003713A2">
        <w:rPr>
          <w:rFonts w:ascii="Times New Roman" w:hAnsi="Times New Roman" w:cs="Times New Roman"/>
          <w:sz w:val="24"/>
          <w:szCs w:val="24"/>
          <w:lang w:val="tr-TR"/>
        </w:rPr>
        <w:t>ve</w:t>
      </w:r>
      <w:proofErr w:type="gramEnd"/>
      <w:r w:rsidR="003713A2">
        <w:rPr>
          <w:rFonts w:ascii="Times New Roman" w:hAnsi="Times New Roman" w:cs="Times New Roman"/>
          <w:sz w:val="24"/>
          <w:szCs w:val="24"/>
          <w:lang w:val="tr-TR"/>
        </w:rPr>
        <w:t xml:space="preserve"> genel not ortalamam </w:t>
      </w:r>
      <w:r w:rsidR="00DA59A1" w:rsidRPr="003713A2">
        <w:rPr>
          <w:rFonts w:ascii="Times New Roman" w:hAnsi="Times New Roman" w:cs="Times New Roman"/>
          <w:sz w:val="24"/>
          <w:szCs w:val="24"/>
          <w:lang w:val="tr-TR"/>
        </w:rPr>
        <w:t>……</w:t>
      </w:r>
      <w:r w:rsidR="00411092" w:rsidRPr="003713A2">
        <w:rPr>
          <w:rFonts w:ascii="Times New Roman" w:hAnsi="Times New Roman" w:cs="Times New Roman"/>
          <w:sz w:val="24"/>
          <w:szCs w:val="24"/>
          <w:lang w:val="tr-TR"/>
        </w:rPr>
        <w:t>……</w:t>
      </w:r>
      <w:r w:rsidR="005D54BA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DC1289" w:rsidRPr="003713A2">
        <w:rPr>
          <w:rFonts w:ascii="Times New Roman" w:hAnsi="Times New Roman" w:cs="Times New Roman"/>
          <w:sz w:val="24"/>
          <w:szCs w:val="24"/>
          <w:lang w:val="tr-TR"/>
        </w:rPr>
        <w:t>şeklindedir.</w:t>
      </w:r>
      <w:r w:rsidR="003713A2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3713A2">
        <w:rPr>
          <w:rFonts w:ascii="Times New Roman" w:hAnsi="Times New Roman" w:cs="Times New Roman"/>
          <w:sz w:val="24"/>
          <w:szCs w:val="24"/>
          <w:lang w:val="tr-TR"/>
        </w:rPr>
        <w:t>OBS’de</w:t>
      </w:r>
      <w:proofErr w:type="spellEnd"/>
      <w:r w:rsidR="003713A2">
        <w:rPr>
          <w:rFonts w:ascii="Times New Roman" w:hAnsi="Times New Roman" w:cs="Times New Roman"/>
          <w:sz w:val="24"/>
          <w:szCs w:val="24"/>
          <w:lang w:val="tr-TR"/>
        </w:rPr>
        <w:t xml:space="preserve"> kayıt yaptırdığım ve </w:t>
      </w:r>
      <w:r w:rsidR="003713A2" w:rsidRPr="003713A2">
        <w:rPr>
          <w:rFonts w:ascii="Times New Roman" w:hAnsi="Times New Roman" w:cs="Times New Roman"/>
          <w:sz w:val="24"/>
          <w:szCs w:val="24"/>
          <w:lang w:val="tr-TR"/>
        </w:rPr>
        <w:t>çakışma nedeniyle eklenmesi</w:t>
      </w:r>
      <w:r w:rsidR="003713A2">
        <w:rPr>
          <w:rFonts w:ascii="Times New Roman" w:hAnsi="Times New Roman" w:cs="Times New Roman"/>
          <w:sz w:val="24"/>
          <w:szCs w:val="24"/>
          <w:lang w:val="tr-TR"/>
        </w:rPr>
        <w:t>ni</w:t>
      </w:r>
      <w:r w:rsidR="003713A2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iste</w:t>
      </w:r>
      <w:r w:rsidR="003713A2">
        <w:rPr>
          <w:rFonts w:ascii="Times New Roman" w:hAnsi="Times New Roman" w:cs="Times New Roman"/>
          <w:sz w:val="24"/>
          <w:szCs w:val="24"/>
          <w:lang w:val="tr-TR"/>
        </w:rPr>
        <w:t>diğim</w:t>
      </w:r>
      <w:r w:rsidR="003713A2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ders bilgileri</w:t>
      </w:r>
      <w:r w:rsidR="003713A2">
        <w:rPr>
          <w:rFonts w:ascii="Times New Roman" w:hAnsi="Times New Roman" w:cs="Times New Roman"/>
          <w:sz w:val="24"/>
          <w:szCs w:val="24"/>
          <w:lang w:val="tr-TR"/>
        </w:rPr>
        <w:t xml:space="preserve"> aşağıdaki </w:t>
      </w:r>
      <w:r w:rsidR="00602591">
        <w:rPr>
          <w:rFonts w:ascii="Times New Roman" w:hAnsi="Times New Roman" w:cs="Times New Roman"/>
          <w:sz w:val="24"/>
          <w:szCs w:val="24"/>
          <w:lang w:val="tr-TR"/>
        </w:rPr>
        <w:t>tabloda</w:t>
      </w:r>
      <w:r w:rsidR="003713A2">
        <w:rPr>
          <w:rFonts w:ascii="Times New Roman" w:hAnsi="Times New Roman" w:cs="Times New Roman"/>
          <w:sz w:val="24"/>
          <w:szCs w:val="24"/>
          <w:lang w:val="tr-TR"/>
        </w:rPr>
        <w:t xml:space="preserve"> verilmektedir.</w:t>
      </w:r>
    </w:p>
    <w:p w14:paraId="418BA9D0" w14:textId="77777777" w:rsidR="003713A2" w:rsidRPr="003713A2" w:rsidRDefault="003713A2" w:rsidP="003713A2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Style w:val="TabloKlavuzu"/>
        <w:tblW w:w="9524" w:type="dxa"/>
        <w:tblLook w:val="04A0" w:firstRow="1" w:lastRow="0" w:firstColumn="1" w:lastColumn="0" w:noHBand="0" w:noVBand="1"/>
      </w:tblPr>
      <w:tblGrid>
        <w:gridCol w:w="337"/>
        <w:gridCol w:w="764"/>
        <w:gridCol w:w="1972"/>
        <w:gridCol w:w="856"/>
        <w:gridCol w:w="857"/>
        <w:gridCol w:w="1701"/>
        <w:gridCol w:w="992"/>
        <w:gridCol w:w="926"/>
        <w:gridCol w:w="1119"/>
      </w:tblGrid>
      <w:tr w:rsidR="001E619F" w:rsidRPr="003713A2" w14:paraId="4E0646D2" w14:textId="59CE8598" w:rsidTr="003713A2">
        <w:tc>
          <w:tcPr>
            <w:tcW w:w="337" w:type="dxa"/>
          </w:tcPr>
          <w:p w14:paraId="3629F0CF" w14:textId="77777777" w:rsidR="001E619F" w:rsidRPr="003713A2" w:rsidRDefault="001E619F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592" w:type="dxa"/>
            <w:gridSpan w:val="3"/>
          </w:tcPr>
          <w:p w14:paraId="63049297" w14:textId="13B855D8" w:rsidR="001E619F" w:rsidRPr="003713A2" w:rsidRDefault="001E619F" w:rsidP="003713A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OBS’de</w:t>
            </w:r>
            <w:proofErr w:type="spellEnd"/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Kayıtlı Ders Bilgileri</w:t>
            </w:r>
          </w:p>
        </w:tc>
        <w:tc>
          <w:tcPr>
            <w:tcW w:w="5595" w:type="dxa"/>
            <w:gridSpan w:val="5"/>
          </w:tcPr>
          <w:p w14:paraId="62E7EFE2" w14:textId="31C16A2E" w:rsidR="001E619F" w:rsidRPr="003713A2" w:rsidRDefault="001E619F" w:rsidP="003713A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Çakışma Nedeniyle Eklenmesi İstenen Ders Bilgileri</w:t>
            </w:r>
          </w:p>
        </w:tc>
      </w:tr>
      <w:tr w:rsidR="004733FA" w:rsidRPr="003713A2" w14:paraId="54F15618" w14:textId="76EA9EDE" w:rsidTr="00602591">
        <w:tc>
          <w:tcPr>
            <w:tcW w:w="337" w:type="dxa"/>
          </w:tcPr>
          <w:p w14:paraId="009CE372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#</w:t>
            </w:r>
          </w:p>
        </w:tc>
        <w:tc>
          <w:tcPr>
            <w:tcW w:w="764" w:type="dxa"/>
          </w:tcPr>
          <w:p w14:paraId="1DCE4E6E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ers Kodu</w:t>
            </w:r>
          </w:p>
        </w:tc>
        <w:tc>
          <w:tcPr>
            <w:tcW w:w="1972" w:type="dxa"/>
          </w:tcPr>
          <w:p w14:paraId="0EA3866A" w14:textId="1AA755BA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ers Adı</w:t>
            </w:r>
          </w:p>
        </w:tc>
        <w:tc>
          <w:tcPr>
            <w:tcW w:w="856" w:type="dxa"/>
          </w:tcPr>
          <w:p w14:paraId="4153A7D2" w14:textId="6BB1360C" w:rsidR="004733FA" w:rsidRPr="003713A2" w:rsidRDefault="004733FA" w:rsidP="003713A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ersin Grubu</w:t>
            </w:r>
          </w:p>
        </w:tc>
        <w:tc>
          <w:tcPr>
            <w:tcW w:w="857" w:type="dxa"/>
          </w:tcPr>
          <w:p w14:paraId="253A1CFE" w14:textId="5614D2A1" w:rsidR="004733FA" w:rsidRPr="003713A2" w:rsidRDefault="004733FA" w:rsidP="003713A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ers Kodu</w:t>
            </w:r>
          </w:p>
        </w:tc>
        <w:tc>
          <w:tcPr>
            <w:tcW w:w="1701" w:type="dxa"/>
          </w:tcPr>
          <w:p w14:paraId="4941EF45" w14:textId="77E143D5" w:rsidR="004733FA" w:rsidRPr="003713A2" w:rsidRDefault="004733FA" w:rsidP="003713A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ers Adı</w:t>
            </w:r>
          </w:p>
        </w:tc>
        <w:tc>
          <w:tcPr>
            <w:tcW w:w="992" w:type="dxa"/>
          </w:tcPr>
          <w:p w14:paraId="08CCC2B7" w14:textId="17F43F10" w:rsidR="004733FA" w:rsidRPr="003713A2" w:rsidRDefault="004733FA" w:rsidP="003713A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redisi</w:t>
            </w:r>
          </w:p>
        </w:tc>
        <w:tc>
          <w:tcPr>
            <w:tcW w:w="926" w:type="dxa"/>
          </w:tcPr>
          <w:p w14:paraId="6D7390B1" w14:textId="102405E2" w:rsidR="004733FA" w:rsidRPr="003713A2" w:rsidRDefault="004733FA" w:rsidP="003713A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ersin Grubu</w:t>
            </w:r>
          </w:p>
        </w:tc>
        <w:tc>
          <w:tcPr>
            <w:tcW w:w="1119" w:type="dxa"/>
          </w:tcPr>
          <w:p w14:paraId="21DDAED3" w14:textId="324A7179" w:rsidR="004733FA" w:rsidRPr="003713A2" w:rsidRDefault="004733FA" w:rsidP="003713A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ersin Dili (TR/EN)</w:t>
            </w:r>
          </w:p>
        </w:tc>
      </w:tr>
      <w:tr w:rsidR="004733FA" w:rsidRPr="003713A2" w14:paraId="0D9F8292" w14:textId="50889803" w:rsidTr="00602591">
        <w:tc>
          <w:tcPr>
            <w:tcW w:w="337" w:type="dxa"/>
          </w:tcPr>
          <w:p w14:paraId="4980B68D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</w:t>
            </w:r>
          </w:p>
        </w:tc>
        <w:tc>
          <w:tcPr>
            <w:tcW w:w="764" w:type="dxa"/>
          </w:tcPr>
          <w:p w14:paraId="69E82546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972" w:type="dxa"/>
          </w:tcPr>
          <w:p w14:paraId="09EAD768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856" w:type="dxa"/>
          </w:tcPr>
          <w:p w14:paraId="348FE9D1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857" w:type="dxa"/>
          </w:tcPr>
          <w:p w14:paraId="0C7EF76A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701" w:type="dxa"/>
          </w:tcPr>
          <w:p w14:paraId="66781283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992" w:type="dxa"/>
          </w:tcPr>
          <w:p w14:paraId="3F37BF5B" w14:textId="018500B0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926" w:type="dxa"/>
          </w:tcPr>
          <w:p w14:paraId="03725265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19" w:type="dxa"/>
          </w:tcPr>
          <w:p w14:paraId="233C903F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4733FA" w:rsidRPr="003713A2" w14:paraId="33913E6A" w14:textId="65767C9A" w:rsidTr="00602591">
        <w:tc>
          <w:tcPr>
            <w:tcW w:w="337" w:type="dxa"/>
          </w:tcPr>
          <w:p w14:paraId="3B60D3FC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713A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</w:t>
            </w:r>
          </w:p>
        </w:tc>
        <w:tc>
          <w:tcPr>
            <w:tcW w:w="764" w:type="dxa"/>
          </w:tcPr>
          <w:p w14:paraId="0CB14630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972" w:type="dxa"/>
          </w:tcPr>
          <w:p w14:paraId="07DE5889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856" w:type="dxa"/>
          </w:tcPr>
          <w:p w14:paraId="6172D9B4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857" w:type="dxa"/>
          </w:tcPr>
          <w:p w14:paraId="08DFF829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701" w:type="dxa"/>
          </w:tcPr>
          <w:p w14:paraId="533A21E0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992" w:type="dxa"/>
          </w:tcPr>
          <w:p w14:paraId="303492C0" w14:textId="276B1CBC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926" w:type="dxa"/>
          </w:tcPr>
          <w:p w14:paraId="6062B63B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19" w:type="dxa"/>
          </w:tcPr>
          <w:p w14:paraId="0D97173C" w14:textId="77777777" w:rsidR="004733FA" w:rsidRPr="003713A2" w:rsidRDefault="004733FA" w:rsidP="003713A2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3471FC68" w14:textId="77777777" w:rsidR="00B23B29" w:rsidRPr="003713A2" w:rsidRDefault="00B23B29" w:rsidP="003713A2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2BA1B74E" w14:textId="2E362E80" w:rsidR="00F30919" w:rsidRPr="003713A2" w:rsidRDefault="00AD5330" w:rsidP="003713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Yukarıda vermiş olduğum bilgilerin doğruluğunu beyan </w:t>
      </w:r>
      <w:r w:rsidR="00F34281" w:rsidRPr="003713A2">
        <w:rPr>
          <w:rFonts w:ascii="Times New Roman" w:hAnsi="Times New Roman" w:cs="Times New Roman"/>
          <w:sz w:val="24"/>
          <w:szCs w:val="24"/>
          <w:lang w:val="tr-TR"/>
        </w:rPr>
        <w:t>eder</w:t>
      </w:r>
      <w:r w:rsidR="00602591">
        <w:rPr>
          <w:rFonts w:ascii="Times New Roman" w:hAnsi="Times New Roman" w:cs="Times New Roman"/>
          <w:sz w:val="24"/>
          <w:szCs w:val="24"/>
          <w:lang w:val="tr-TR"/>
        </w:rPr>
        <w:t>; y</w:t>
      </w:r>
      <w:r w:rsidR="00602591" w:rsidRPr="00602591">
        <w:rPr>
          <w:rFonts w:ascii="Times New Roman" w:hAnsi="Times New Roman" w:cs="Times New Roman"/>
          <w:sz w:val="24"/>
          <w:szCs w:val="24"/>
          <w:lang w:val="tr-TR"/>
        </w:rPr>
        <w:t>apılan kontrollerde beyana aykırılık ve/veya eksik bilgi saptan</w:t>
      </w:r>
      <w:r w:rsidR="00602591">
        <w:rPr>
          <w:rFonts w:ascii="Times New Roman" w:hAnsi="Times New Roman" w:cs="Times New Roman"/>
          <w:sz w:val="24"/>
          <w:szCs w:val="24"/>
          <w:lang w:val="tr-TR"/>
        </w:rPr>
        <w:t xml:space="preserve">ması durumunda ve/veya </w:t>
      </w:r>
      <w:r w:rsidR="00F34281" w:rsidRPr="003713A2">
        <w:rPr>
          <w:rFonts w:ascii="Times New Roman" w:hAnsi="Times New Roman" w:cs="Times New Roman"/>
          <w:sz w:val="24"/>
          <w:szCs w:val="24"/>
          <w:lang w:val="tr-TR"/>
        </w:rPr>
        <w:t>ders eklemek için yeterli kredi boşluğum olmadığı durumda dilekçemin işleme alınmayacağını</w:t>
      </w:r>
      <w:r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kabul ederim*. </w:t>
      </w:r>
    </w:p>
    <w:p w14:paraId="6F8FDA9F" w14:textId="77777777" w:rsidR="00602591" w:rsidRDefault="00602591" w:rsidP="003713A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3C2E2E2B" w14:textId="4944E769" w:rsidR="00AD5330" w:rsidRPr="003713A2" w:rsidRDefault="00AD5330" w:rsidP="003713A2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083A00">
        <w:rPr>
          <w:rFonts w:ascii="Times New Roman" w:hAnsi="Times New Roman" w:cs="Times New Roman"/>
          <w:b/>
          <w:sz w:val="24"/>
          <w:szCs w:val="24"/>
          <w:lang w:val="tr-TR"/>
        </w:rPr>
        <w:t>Ad-</w:t>
      </w:r>
      <w:proofErr w:type="spellStart"/>
      <w:proofErr w:type="gramStart"/>
      <w:r w:rsidRPr="00083A00">
        <w:rPr>
          <w:rFonts w:ascii="Times New Roman" w:hAnsi="Times New Roman" w:cs="Times New Roman"/>
          <w:b/>
          <w:sz w:val="24"/>
          <w:szCs w:val="24"/>
          <w:lang w:val="tr-TR"/>
        </w:rPr>
        <w:t>Soyad</w:t>
      </w:r>
      <w:proofErr w:type="spellEnd"/>
      <w:r w:rsidRPr="003713A2">
        <w:rPr>
          <w:rFonts w:ascii="Times New Roman" w:hAnsi="Times New Roman" w:cs="Times New Roman"/>
          <w:sz w:val="24"/>
          <w:szCs w:val="24"/>
          <w:lang w:val="tr-TR"/>
        </w:rPr>
        <w:t>:</w:t>
      </w:r>
      <w:r w:rsidR="007E74C1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  </w:t>
      </w:r>
      <w:proofErr w:type="gramEnd"/>
      <w:r w:rsidR="007E74C1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                          </w:t>
      </w:r>
      <w:r w:rsidR="00D1557E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      </w:t>
      </w:r>
      <w:r w:rsidR="007E74C1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    </w:t>
      </w:r>
      <w:r w:rsidR="0089530A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         </w:t>
      </w:r>
      <w:r w:rsidR="00D1557E" w:rsidRPr="00083A00">
        <w:rPr>
          <w:rFonts w:ascii="Times New Roman" w:hAnsi="Times New Roman" w:cs="Times New Roman"/>
          <w:b/>
          <w:sz w:val="24"/>
          <w:szCs w:val="24"/>
          <w:lang w:val="tr-TR"/>
        </w:rPr>
        <w:t>Cep No:</w:t>
      </w:r>
      <w:r w:rsidR="003713A2" w:rsidRPr="003713A2">
        <w:rPr>
          <w:rFonts w:ascii="Times New Roman" w:hAnsi="Times New Roman" w:cs="Times New Roman"/>
          <w:sz w:val="24"/>
          <w:szCs w:val="24"/>
          <w:lang w:val="tr-TR"/>
        </w:rPr>
        <w:t xml:space="preserve">                                    </w:t>
      </w:r>
    </w:p>
    <w:p w14:paraId="5BC6D26B" w14:textId="7498989F" w:rsidR="00AD5330" w:rsidRPr="00083A00" w:rsidRDefault="00AD5330" w:rsidP="004111AC">
      <w:pPr>
        <w:spacing w:before="240" w:line="360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083A00">
        <w:rPr>
          <w:rFonts w:ascii="Times New Roman" w:hAnsi="Times New Roman" w:cs="Times New Roman"/>
          <w:b/>
          <w:sz w:val="24"/>
          <w:szCs w:val="24"/>
          <w:lang w:val="tr-TR"/>
        </w:rPr>
        <w:t>İmza</w:t>
      </w:r>
      <w:r w:rsidR="00602D1D" w:rsidRPr="00083A00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3713A2" w:rsidRPr="00083A00">
        <w:rPr>
          <w:rFonts w:ascii="Times New Roman" w:hAnsi="Times New Roman" w:cs="Times New Roman"/>
          <w:b/>
          <w:sz w:val="24"/>
          <w:szCs w:val="24"/>
          <w:lang w:val="tr-TR"/>
        </w:rPr>
        <w:t xml:space="preserve">                                    </w:t>
      </w:r>
    </w:p>
    <w:p w14:paraId="1D241183" w14:textId="77777777" w:rsidR="003713A2" w:rsidRDefault="003713A2" w:rsidP="003713A2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79E5156" w14:textId="4B67FE33" w:rsidR="009B5736" w:rsidRPr="00602591" w:rsidRDefault="00713C51" w:rsidP="00602591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02591">
        <w:rPr>
          <w:rFonts w:ascii="Times New Roman" w:hAnsi="Times New Roman" w:cs="Times New Roman"/>
          <w:sz w:val="24"/>
          <w:szCs w:val="24"/>
          <w:lang w:val="tr-TR"/>
        </w:rPr>
        <w:t>*</w:t>
      </w:r>
      <w:r w:rsidRPr="0060259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Bu dilekçe </w:t>
      </w:r>
      <w:r w:rsidR="003713A2" w:rsidRPr="0060259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imzalı bir şekilde pdf formatında </w:t>
      </w:r>
      <w:r w:rsidR="00D047BE" w:rsidRPr="0060259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Google </w:t>
      </w:r>
      <w:r w:rsidR="00F30919" w:rsidRPr="00602591">
        <w:rPr>
          <w:rFonts w:ascii="Times New Roman" w:hAnsi="Times New Roman" w:cs="Times New Roman"/>
          <w:bCs/>
          <w:sz w:val="24"/>
          <w:szCs w:val="24"/>
          <w:lang w:val="tr-TR"/>
        </w:rPr>
        <w:t>forma</w:t>
      </w:r>
      <w:r w:rsidR="00D047BE" w:rsidRPr="0060259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yüklen</w:t>
      </w:r>
      <w:r w:rsidR="00602591" w:rsidRPr="00602591">
        <w:rPr>
          <w:rFonts w:ascii="Times New Roman" w:hAnsi="Times New Roman" w:cs="Times New Roman"/>
          <w:bCs/>
          <w:sz w:val="24"/>
          <w:szCs w:val="24"/>
          <w:lang w:val="tr-TR"/>
        </w:rPr>
        <w:t>ecektir</w:t>
      </w:r>
      <w:r w:rsidRPr="00602591">
        <w:rPr>
          <w:rFonts w:ascii="Times New Roman" w:hAnsi="Times New Roman" w:cs="Times New Roman"/>
          <w:bCs/>
          <w:sz w:val="24"/>
          <w:szCs w:val="24"/>
          <w:lang w:val="tr-TR"/>
        </w:rPr>
        <w:t>.</w:t>
      </w:r>
    </w:p>
    <w:sectPr w:rsidR="009B5736" w:rsidRPr="00602591" w:rsidSect="003713A2">
      <w:pgSz w:w="11906" w:h="16838"/>
      <w:pgMar w:top="1417" w:right="1417" w:bottom="1417" w:left="1417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A8FB61" w14:textId="77777777" w:rsidR="00886EB1" w:rsidRDefault="00886EB1" w:rsidP="00713C51">
      <w:pPr>
        <w:spacing w:after="0" w:line="240" w:lineRule="auto"/>
      </w:pPr>
      <w:r>
        <w:separator/>
      </w:r>
    </w:p>
  </w:endnote>
  <w:endnote w:type="continuationSeparator" w:id="0">
    <w:p w14:paraId="257CF1E8" w14:textId="77777777" w:rsidR="00886EB1" w:rsidRDefault="00886EB1" w:rsidP="00713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5A304" w14:textId="77777777" w:rsidR="00886EB1" w:rsidRDefault="00886EB1" w:rsidP="00713C51">
      <w:pPr>
        <w:spacing w:after="0" w:line="240" w:lineRule="auto"/>
      </w:pPr>
      <w:r>
        <w:separator/>
      </w:r>
    </w:p>
  </w:footnote>
  <w:footnote w:type="continuationSeparator" w:id="0">
    <w:p w14:paraId="7E1A186A" w14:textId="77777777" w:rsidR="00886EB1" w:rsidRDefault="00886EB1" w:rsidP="00713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286178"/>
    <w:multiLevelType w:val="hybridMultilevel"/>
    <w:tmpl w:val="B16040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505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3MTcyNzWwMDEyMjVW0lEKTi0uzszPAykwrAUABHcwTSwAAAA="/>
  </w:docVars>
  <w:rsids>
    <w:rsidRoot w:val="003260F2"/>
    <w:rsid w:val="000615F4"/>
    <w:rsid w:val="00083A00"/>
    <w:rsid w:val="000A48E9"/>
    <w:rsid w:val="000C74BF"/>
    <w:rsid w:val="00103A6B"/>
    <w:rsid w:val="001264C8"/>
    <w:rsid w:val="001E619F"/>
    <w:rsid w:val="00247A6F"/>
    <w:rsid w:val="002843BE"/>
    <w:rsid w:val="002E4173"/>
    <w:rsid w:val="003260F2"/>
    <w:rsid w:val="003713A2"/>
    <w:rsid w:val="003A10AB"/>
    <w:rsid w:val="003B021A"/>
    <w:rsid w:val="003B456C"/>
    <w:rsid w:val="00411092"/>
    <w:rsid w:val="004111AC"/>
    <w:rsid w:val="004733FA"/>
    <w:rsid w:val="004A6F4D"/>
    <w:rsid w:val="004A6FDF"/>
    <w:rsid w:val="005877DA"/>
    <w:rsid w:val="005A7F76"/>
    <w:rsid w:val="005D54BA"/>
    <w:rsid w:val="00602591"/>
    <w:rsid w:val="00602D1D"/>
    <w:rsid w:val="006436DA"/>
    <w:rsid w:val="00662E8B"/>
    <w:rsid w:val="006C20CD"/>
    <w:rsid w:val="00713C51"/>
    <w:rsid w:val="00721C6A"/>
    <w:rsid w:val="00741885"/>
    <w:rsid w:val="007E74C1"/>
    <w:rsid w:val="00886EB1"/>
    <w:rsid w:val="0089530A"/>
    <w:rsid w:val="0090331B"/>
    <w:rsid w:val="009720A5"/>
    <w:rsid w:val="009A55FE"/>
    <w:rsid w:val="009B5736"/>
    <w:rsid w:val="009F123C"/>
    <w:rsid w:val="00A1011B"/>
    <w:rsid w:val="00A44824"/>
    <w:rsid w:val="00A5200D"/>
    <w:rsid w:val="00A647E4"/>
    <w:rsid w:val="00A81DA8"/>
    <w:rsid w:val="00AC4609"/>
    <w:rsid w:val="00AD5330"/>
    <w:rsid w:val="00AF467D"/>
    <w:rsid w:val="00B23B29"/>
    <w:rsid w:val="00BC59F5"/>
    <w:rsid w:val="00BC63BC"/>
    <w:rsid w:val="00BF4F8F"/>
    <w:rsid w:val="00C24C24"/>
    <w:rsid w:val="00C26B07"/>
    <w:rsid w:val="00CA3B1B"/>
    <w:rsid w:val="00CA4D66"/>
    <w:rsid w:val="00CD417E"/>
    <w:rsid w:val="00D047BE"/>
    <w:rsid w:val="00D1557E"/>
    <w:rsid w:val="00D16BC7"/>
    <w:rsid w:val="00DA59A1"/>
    <w:rsid w:val="00DC1289"/>
    <w:rsid w:val="00E26234"/>
    <w:rsid w:val="00E65F64"/>
    <w:rsid w:val="00E67EAF"/>
    <w:rsid w:val="00F25707"/>
    <w:rsid w:val="00F30919"/>
    <w:rsid w:val="00F34281"/>
    <w:rsid w:val="00F614BB"/>
    <w:rsid w:val="00F70BD1"/>
    <w:rsid w:val="00FF5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CCA6D"/>
  <w15:docId w15:val="{C8395849-659B-466F-A74B-049B31856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260F2"/>
    <w:pPr>
      <w:ind w:left="720"/>
      <w:contextualSpacing/>
    </w:pPr>
  </w:style>
  <w:style w:type="table" w:styleId="TabloKlavuzu">
    <w:name w:val="Table Grid"/>
    <w:basedOn w:val="NormalTablo"/>
    <w:uiPriority w:val="39"/>
    <w:rsid w:val="00AF46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13C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13C51"/>
  </w:style>
  <w:style w:type="paragraph" w:styleId="AltBilgi">
    <w:name w:val="footer"/>
    <w:basedOn w:val="Normal"/>
    <w:link w:val="AltBilgiChar"/>
    <w:uiPriority w:val="99"/>
    <w:unhideWhenUsed/>
    <w:rsid w:val="00713C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13C51"/>
  </w:style>
  <w:style w:type="paragraph" w:styleId="BalonMetni">
    <w:name w:val="Balloon Text"/>
    <w:basedOn w:val="Normal"/>
    <w:link w:val="BalonMetniChar"/>
    <w:uiPriority w:val="99"/>
    <w:semiHidden/>
    <w:unhideWhenUsed/>
    <w:rsid w:val="00972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720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Barış Cancı</cp:lastModifiedBy>
  <cp:revision>2</cp:revision>
  <cp:lastPrinted>2022-02-21T09:08:00Z</cp:lastPrinted>
  <dcterms:created xsi:type="dcterms:W3CDTF">2026-02-12T08:15:00Z</dcterms:created>
  <dcterms:modified xsi:type="dcterms:W3CDTF">2026-02-12T08:15:00Z</dcterms:modified>
</cp:coreProperties>
</file>